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8616B5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Assets</w:t>
      </w:r>
      <w:r>
        <w:t>*</w:t>
      </w:r>
      <w:r>
        <w:tab/>
        <w:t>Things that you possess or own</w:t>
      </w:r>
    </w:p>
    <w:p w14:paraId="3C5BA860" w14:textId="7781DDE5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Balance</w:t>
      </w:r>
      <w:r>
        <w:t>*H</w:t>
      </w:r>
      <w:r>
        <w:tab/>
        <w:t>ow much money you have in your bank account. If you have money saved, your balance is in credit; if you owe the bank money, your balance is in debit (or overdraft)</w:t>
      </w:r>
    </w:p>
    <w:p w14:paraId="51BEAB76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Credit</w:t>
      </w:r>
      <w:r>
        <w:t>*</w:t>
      </w:r>
      <w:r>
        <w:tab/>
        <w:t>Buying goods or services now, with an agreement to pay at a later date. Many credit arrangements require you to pay interest when you buy in this way.</w:t>
      </w:r>
    </w:p>
    <w:p w14:paraId="5850434F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Debt</w:t>
      </w:r>
      <w:r>
        <w:t>*</w:t>
      </w:r>
      <w:r>
        <w:tab/>
        <w:t xml:space="preserve">what you owe. It comes in many forms, including mortgages, personal loans, credit card balances, hire purchase agreements, and loans from family. </w:t>
      </w:r>
    </w:p>
    <w:p w14:paraId="13E5B3AC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Expenses</w:t>
      </w:r>
      <w:r>
        <w:t>*</w:t>
      </w:r>
      <w:r>
        <w:tab/>
        <w:t xml:space="preserve">Costs, </w:t>
      </w:r>
      <w:r w:rsidR="003F63E9">
        <w:t>things you spend money on</w:t>
      </w:r>
      <w:r>
        <w:t>.</w:t>
      </w:r>
    </w:p>
    <w:p w14:paraId="1452947C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Income</w:t>
      </w:r>
      <w:r>
        <w:t>*</w:t>
      </w:r>
      <w:r>
        <w:tab/>
        <w:t xml:space="preserve">Money received </w:t>
      </w:r>
      <w:r w:rsidR="003F63E9">
        <w:t xml:space="preserve">over </w:t>
      </w:r>
      <w:r>
        <w:t>a period of time.</w:t>
      </w:r>
    </w:p>
    <w:p w14:paraId="10896813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Interest</w:t>
      </w:r>
      <w:r>
        <w:t>*</w:t>
      </w:r>
      <w:r>
        <w:tab/>
      </w:r>
      <w:proofErr w:type="gramStart"/>
      <w:r>
        <w:t>The</w:t>
      </w:r>
      <w:proofErr w:type="gramEnd"/>
      <w:r>
        <w:t xml:space="preserve"> amount of extra money you pay on a loan or are paid for an investment, usually expressed as a percentage. For example, 15% interest on a $1,000 loan, repaid will be an extra $150.</w:t>
      </w:r>
    </w:p>
    <w:p w14:paraId="50236B3E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Loan</w:t>
      </w:r>
      <w:r>
        <w:t>*</w:t>
      </w:r>
      <w:r>
        <w:tab/>
        <w:t>A borrowed sum of money from a lender, such as a bank or finance company.</w:t>
      </w:r>
    </w:p>
    <w:p w14:paraId="7395266B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Penalties</w:t>
      </w:r>
      <w:r>
        <w:t>*</w:t>
      </w:r>
      <w:r>
        <w:tab/>
        <w:t>charges for a breach of contract. For some loans, you must pay within the agreed time – early repayment and late repayment will both incur extra costs, (</w:t>
      </w:r>
      <w:r w:rsidR="003F63E9">
        <w:t>penalties</w:t>
      </w:r>
      <w:r>
        <w:t>).</w:t>
      </w:r>
    </w:p>
    <w:p w14:paraId="32FA0824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Per</w:t>
      </w:r>
      <w:r>
        <w:t>*</w:t>
      </w:r>
      <w:r>
        <w:tab/>
        <w:t>For each. For example, if you buy 10 items at $20 per item, you pay $20 for each item – a total of $200.</w:t>
      </w:r>
    </w:p>
    <w:p w14:paraId="0143E7BF" w14:textId="77777777" w:rsidR="00C11FDA" w:rsidRDefault="00C11FDA" w:rsidP="00C11FDA">
      <w:pPr>
        <w:tabs>
          <w:tab w:val="left" w:pos="1134"/>
        </w:tabs>
      </w:pPr>
      <w:r>
        <w:t>*</w:t>
      </w:r>
      <w:r w:rsidRPr="006B4AD9">
        <w:rPr>
          <w:b/>
        </w:rPr>
        <w:t>Profit</w:t>
      </w:r>
      <w:r>
        <w:t>*</w:t>
      </w:r>
      <w:r>
        <w:tab/>
        <w:t>A financial ga</w:t>
      </w:r>
      <w:r w:rsidR="003F63E9">
        <w:t>in after subtracting amount</w:t>
      </w:r>
      <w:r>
        <w:t xml:space="preserve"> spent from amount earned.</w:t>
      </w:r>
    </w:p>
    <w:p w14:paraId="4FD03F05" w14:textId="3390265B" w:rsidR="00C11FDA" w:rsidRDefault="00C11FDA" w:rsidP="00C11FDA">
      <w:pPr>
        <w:tabs>
          <w:tab w:val="left" w:pos="1134"/>
        </w:tabs>
      </w:pPr>
      <w:r w:rsidRPr="006B4AD9">
        <w:rPr>
          <w:b/>
        </w:rPr>
        <w:t>Salary</w:t>
      </w:r>
      <w:bookmarkStart w:id="0" w:name="_GoBack"/>
      <w:bookmarkEnd w:id="0"/>
      <w:r>
        <w:tab/>
        <w:t>Payment received for a position of employment and is a % of an annual income paid out either weekly or fortnightly. It is the same amount for each pay period.</w:t>
      </w:r>
    </w:p>
    <w:p w14:paraId="1674409F" w14:textId="52607F4B" w:rsidR="00C11FDA" w:rsidRDefault="00C11FDA" w:rsidP="00C11FDA">
      <w:pPr>
        <w:tabs>
          <w:tab w:val="left" w:pos="1134"/>
        </w:tabs>
      </w:pPr>
      <w:r w:rsidRPr="006B4AD9">
        <w:rPr>
          <w:b/>
        </w:rPr>
        <w:t>Receipt</w:t>
      </w:r>
      <w:r>
        <w:tab/>
        <w:t>Proof of money received for a service or product. Proof of payment.</w:t>
      </w:r>
    </w:p>
    <w:p w14:paraId="1CB9A63D" w14:textId="4DC4A86A" w:rsidR="00C11FDA" w:rsidRDefault="006B4AD9" w:rsidP="00C11FDA">
      <w:pPr>
        <w:tabs>
          <w:tab w:val="left" w:pos="1134"/>
        </w:tabs>
      </w:pPr>
      <w:r w:rsidRPr="006B4AD9">
        <w:rPr>
          <w:b/>
        </w:rPr>
        <w:t>Repayment</w:t>
      </w:r>
      <w:r>
        <w:tab/>
      </w:r>
      <w:r w:rsidR="00C11FDA">
        <w:tab/>
        <w:t>Paying back money owed. Usually a repayment amount will be a set regular amount of money, for a set period of time, until the balance is paid in full.</w:t>
      </w:r>
      <w:r w:rsidR="00C11FDA">
        <w:tab/>
      </w:r>
    </w:p>
    <w:p w14:paraId="000ADC40" w14:textId="03573612" w:rsidR="00C11FDA" w:rsidRDefault="006B4AD9" w:rsidP="00C11FDA">
      <w:pPr>
        <w:tabs>
          <w:tab w:val="left" w:pos="1134"/>
        </w:tabs>
      </w:pPr>
      <w:r w:rsidRPr="006B4AD9">
        <w:rPr>
          <w:b/>
        </w:rPr>
        <w:t>Security</w:t>
      </w:r>
      <w:r w:rsidR="00C11FDA">
        <w:tab/>
        <w:t>Something promised as a guarantee for the payment of a loan. If the loan is not repaid, the object becomes the property of the loan provider.</w:t>
      </w:r>
    </w:p>
    <w:p w14:paraId="41275558" w14:textId="2B055E91" w:rsidR="00C11FDA" w:rsidRDefault="006B4AD9" w:rsidP="00C11FDA">
      <w:pPr>
        <w:tabs>
          <w:tab w:val="left" w:pos="1134"/>
        </w:tabs>
      </w:pPr>
      <w:r w:rsidRPr="006B4AD9">
        <w:rPr>
          <w:b/>
        </w:rPr>
        <w:t>Wage</w:t>
      </w:r>
      <w:r w:rsidR="003F63E9">
        <w:tab/>
        <w:t xml:space="preserve">Payment received for working based on the number of hours you work. </w:t>
      </w:r>
      <w:r w:rsidR="00C11FDA">
        <w:t>A time sheet will be filled out for each pay period stating the amount of hours worked</w:t>
      </w:r>
    </w:p>
    <w:p w14:paraId="4291A12C" w14:textId="01885788" w:rsidR="00C11FDA" w:rsidRDefault="006B4AD9" w:rsidP="00C11FDA">
      <w:pPr>
        <w:tabs>
          <w:tab w:val="left" w:pos="1134"/>
        </w:tabs>
      </w:pPr>
      <w:r w:rsidRPr="006B4AD9">
        <w:rPr>
          <w:b/>
        </w:rPr>
        <w:t>Withdrawal</w:t>
      </w:r>
      <w:r w:rsidR="00C11FDA">
        <w:tab/>
        <w:t>Money taken out of a bank account.</w:t>
      </w:r>
    </w:p>
    <w:sectPr w:rsidR="00C11FDA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2A6659" w14:textId="77777777" w:rsidR="00B37890" w:rsidRDefault="00B37890" w:rsidP="00F86376">
      <w:pPr>
        <w:spacing w:after="0" w:line="240" w:lineRule="auto"/>
      </w:pPr>
      <w:r>
        <w:separator/>
      </w:r>
    </w:p>
  </w:endnote>
  <w:endnote w:type="continuationSeparator" w:id="0">
    <w:p w14:paraId="0A37501D" w14:textId="77777777" w:rsidR="00B37890" w:rsidRDefault="00B37890" w:rsidP="00F86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AB6C7B" w14:textId="77777777" w:rsidR="00B37890" w:rsidRDefault="00B37890" w:rsidP="00F86376">
      <w:pPr>
        <w:spacing w:after="0" w:line="240" w:lineRule="auto"/>
      </w:pPr>
      <w:r>
        <w:separator/>
      </w:r>
    </w:p>
  </w:footnote>
  <w:footnote w:type="continuationSeparator" w:id="0">
    <w:p w14:paraId="02EB378F" w14:textId="77777777" w:rsidR="00B37890" w:rsidRDefault="00B37890" w:rsidP="00F86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88FC1E" w14:textId="77777777" w:rsidR="00F86376" w:rsidRDefault="00F86376">
    <w:pPr>
      <w:pStyle w:val="Header"/>
    </w:pPr>
    <w:r>
      <w:t>Financial Terms - Glossar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zYxNTA0MbYwNTJR0lEKTi0uzszPAykwqgUAcNzzZiwAAAA="/>
  </w:docVars>
  <w:rsids>
    <w:rsidRoot w:val="00F86376"/>
    <w:rsid w:val="003F63E9"/>
    <w:rsid w:val="0060036B"/>
    <w:rsid w:val="006B4AD9"/>
    <w:rsid w:val="0091413C"/>
    <w:rsid w:val="00B2250B"/>
    <w:rsid w:val="00B37890"/>
    <w:rsid w:val="00BE6BDC"/>
    <w:rsid w:val="00C11FDA"/>
    <w:rsid w:val="00F86376"/>
    <w:rsid w:val="02E23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7790D"/>
  <w15:chartTrackingRefBased/>
  <w15:docId w15:val="{5E642A54-5EDD-4B3F-B07C-DDD483292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376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63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63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376"/>
  </w:style>
  <w:style w:type="paragraph" w:styleId="Footer">
    <w:name w:val="footer"/>
    <w:basedOn w:val="Normal"/>
    <w:link w:val="FooterChar"/>
    <w:uiPriority w:val="99"/>
    <w:unhideWhenUsed/>
    <w:rsid w:val="00F863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itireiaNZ</Company>
  <LinksUpToDate>false</LinksUpToDate>
  <CharactersWithSpaces>2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TON, Laurel</dc:creator>
  <cp:keywords/>
  <dc:description/>
  <cp:lastModifiedBy>Fiona Barr</cp:lastModifiedBy>
  <cp:revision>2</cp:revision>
  <dcterms:created xsi:type="dcterms:W3CDTF">2019-08-15T22:25:00Z</dcterms:created>
  <dcterms:modified xsi:type="dcterms:W3CDTF">2019-08-15T22:25:00Z</dcterms:modified>
</cp:coreProperties>
</file>